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D924A6">
        <w:t>7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D924A6">
        <w:rPr>
          <w:rFonts w:ascii="Arial" w:hAnsi="Arial" w:cs="Arial"/>
          <w:b/>
          <w:bCs/>
          <w:sz w:val="32"/>
          <w:szCs w:val="32"/>
        </w:rPr>
        <w:t>1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7D47A4">
        <w:rPr>
          <w:rFonts w:ascii="Arial" w:hAnsi="Arial" w:cs="Arial"/>
          <w:b/>
          <w:bCs/>
          <w:sz w:val="32"/>
          <w:szCs w:val="32"/>
        </w:rPr>
        <w:t>8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4940D1" w:rsidRDefault="00B46EF5">
      <w:pPr>
        <w:outlineLvl w:val="0"/>
      </w:pPr>
      <w:r w:rsidRPr="004940D1">
        <w:t>Zasedání Zastupitelstva obce Vestec bylo zahájeno v 1</w:t>
      </w:r>
      <w:r w:rsidR="00D924A6">
        <w:t>8.0</w:t>
      </w:r>
      <w:r w:rsidRPr="004940D1">
        <w:t>0 hod starostou obce Jaroslavem Janatou, který přednesl program dnešního zasedání.</w:t>
      </w:r>
    </w:p>
    <w:p w:rsidR="00D91BEA" w:rsidRPr="004940D1" w:rsidRDefault="00D91BEA"/>
    <w:p w:rsidR="00F958F3" w:rsidRDefault="00B46EF5" w:rsidP="00D924A6">
      <w:pPr>
        <w:outlineLvl w:val="0"/>
      </w:pPr>
      <w:r w:rsidRPr="004940D1">
        <w:t>Přítomni: J</w:t>
      </w:r>
      <w:r w:rsidR="004940D1" w:rsidRPr="004940D1">
        <w:t>anata Jaroslav, Plachý Bohuslav</w:t>
      </w:r>
      <w:r w:rsidRPr="004940D1">
        <w:t xml:space="preserve">, </w:t>
      </w:r>
      <w:r w:rsidR="00FB6896" w:rsidRPr="004940D1">
        <w:t>Barták Luboš</w:t>
      </w:r>
      <w:r w:rsidR="004940D1" w:rsidRPr="004940D1">
        <w:t>,</w:t>
      </w:r>
      <w:r w:rsidR="006F018B">
        <w:t xml:space="preserve"> </w:t>
      </w:r>
      <w:r w:rsidR="001656A9" w:rsidRPr="004940D1">
        <w:t>J</w:t>
      </w:r>
      <w:r w:rsidR="004C240C">
        <w:t xml:space="preserve">eníková Ivana, </w:t>
      </w:r>
      <w:r w:rsidR="007D47A4" w:rsidRPr="004940D1">
        <w:t>René Procházka</w:t>
      </w:r>
      <w:r w:rsidR="007D47A4">
        <w:t xml:space="preserve">, </w:t>
      </w:r>
      <w:r w:rsidR="007D47A4" w:rsidRPr="004940D1">
        <w:t>David</w:t>
      </w:r>
      <w:r w:rsidR="00D924A6">
        <w:t xml:space="preserve"> Kadlec </w:t>
      </w:r>
      <w:r w:rsidR="00F958F3">
        <w:t xml:space="preserve">Omluven: </w:t>
      </w:r>
      <w:r w:rsidR="007D47A4">
        <w:t>Bureš Jaroslav</w:t>
      </w:r>
      <w:r w:rsidR="00D924A6">
        <w:t xml:space="preserve">, </w:t>
      </w:r>
      <w:r w:rsidR="00D924A6" w:rsidRPr="004940D1">
        <w:t>Němec Zdeněk, Ryšavá Milada</w:t>
      </w:r>
    </w:p>
    <w:p w:rsidR="00F958F3" w:rsidRPr="004940D1" w:rsidRDefault="00F958F3"/>
    <w:p w:rsidR="00D91BEA" w:rsidRPr="004940D1" w:rsidRDefault="00B46EF5">
      <w:r w:rsidRPr="004940D1">
        <w:t>Program: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Zahájení zasedání, určení ověřovatelů a zapisovatele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Kontrola usnesení z minulého zasedání</w:t>
      </w:r>
    </w:p>
    <w:p w:rsidR="00FB6896" w:rsidRPr="00490BE8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0BE8">
        <w:t xml:space="preserve">Došlá pošta </w:t>
      </w:r>
    </w:p>
    <w:p w:rsidR="00FB6896" w:rsidRPr="00490BE8" w:rsidRDefault="00490BE8" w:rsidP="00490BE8">
      <w:pPr>
        <w:pStyle w:val="Odstavecseseznamem"/>
        <w:numPr>
          <w:ilvl w:val="0"/>
          <w:numId w:val="6"/>
        </w:numPr>
      </w:pPr>
      <w:r w:rsidRPr="00490BE8">
        <w:t xml:space="preserve">Smlouva č. </w:t>
      </w:r>
      <w:r w:rsidRPr="00490BE8">
        <w:rPr>
          <w:rStyle w:val="FontStyle130"/>
          <w:b w:val="0"/>
        </w:rPr>
        <w:t>O994200056</w:t>
      </w:r>
      <w:r w:rsidRPr="00490BE8">
        <w:rPr>
          <w:rStyle w:val="FontStyle130"/>
        </w:rPr>
        <w:t xml:space="preserve"> </w:t>
      </w:r>
      <w:r w:rsidRPr="00490BE8">
        <w:t xml:space="preserve"> o zřízení VB (přivaděč vodovodu pod Mrlinou  - </w:t>
      </w:r>
      <w:proofErr w:type="spellStart"/>
      <w:r w:rsidRPr="00490BE8">
        <w:t>Havransko</w:t>
      </w:r>
      <w:proofErr w:type="spellEnd"/>
      <w:r w:rsidRPr="00490BE8">
        <w:t>)</w:t>
      </w:r>
    </w:p>
    <w:p w:rsidR="00F35AE3" w:rsidRPr="00490BE8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0BE8">
        <w:t xml:space="preserve">Organizační </w:t>
      </w:r>
    </w:p>
    <w:p w:rsidR="00490BE8" w:rsidRPr="00490BE8" w:rsidRDefault="00490BE8" w:rsidP="00490BE8">
      <w:pPr>
        <w:pStyle w:val="Odstavecseseznamem"/>
        <w:numPr>
          <w:ilvl w:val="0"/>
          <w:numId w:val="6"/>
        </w:numPr>
      </w:pPr>
      <w:r w:rsidRPr="00490BE8">
        <w:t xml:space="preserve">Výběrové řízení na „Novostavba  garáží  </w:t>
      </w:r>
      <w:proofErr w:type="spellStart"/>
      <w:proofErr w:type="gramStart"/>
      <w:r w:rsidRPr="00490BE8">
        <w:t>p.č</w:t>
      </w:r>
      <w:proofErr w:type="spellEnd"/>
      <w:r w:rsidRPr="00490BE8">
        <w:t>.</w:t>
      </w:r>
      <w:proofErr w:type="gramEnd"/>
      <w:r w:rsidRPr="00490BE8">
        <w:t xml:space="preserve"> 8/2 na základovou desku“</w:t>
      </w:r>
    </w:p>
    <w:p w:rsidR="00490BE8" w:rsidRPr="00490BE8" w:rsidRDefault="00490BE8" w:rsidP="00490BE8">
      <w:pPr>
        <w:pStyle w:val="Odstavecseseznamem"/>
        <w:numPr>
          <w:ilvl w:val="0"/>
          <w:numId w:val="6"/>
        </w:numPr>
      </w:pPr>
      <w:r w:rsidRPr="00490BE8">
        <w:t xml:space="preserve">Výzva k podání nabídky </w:t>
      </w:r>
      <w:r w:rsidRPr="00490BE8">
        <w:rPr>
          <w:color w:val="000000"/>
        </w:rPr>
        <w:t>„</w:t>
      </w:r>
      <w:r w:rsidRPr="00490BE8">
        <w:t>P</w:t>
      </w:r>
      <w:r w:rsidR="00362375">
        <w:t>rvky aktivního a pasívního odpočinku, Vestec</w:t>
      </w:r>
      <w:r w:rsidRPr="00490BE8">
        <w:rPr>
          <w:i/>
          <w:color w:val="000000"/>
        </w:rPr>
        <w:t>“</w:t>
      </w:r>
    </w:p>
    <w:p w:rsidR="00490BE8" w:rsidRPr="00490BE8" w:rsidRDefault="00490BE8" w:rsidP="00490BE8">
      <w:pPr>
        <w:pStyle w:val="Odstavecseseznamem"/>
        <w:numPr>
          <w:ilvl w:val="0"/>
          <w:numId w:val="6"/>
        </w:numPr>
      </w:pPr>
      <w:r w:rsidRPr="00490BE8">
        <w:rPr>
          <w:color w:val="000000"/>
        </w:rPr>
        <w:t>Stavební dozor garáže (vyhodnocení)</w:t>
      </w:r>
    </w:p>
    <w:p w:rsidR="00D91BEA" w:rsidRPr="00490BE8" w:rsidRDefault="008133CD" w:rsidP="00490BE8">
      <w:r>
        <w:t>6</w:t>
      </w:r>
      <w:r w:rsidR="00490BE8" w:rsidRPr="00490BE8">
        <w:t xml:space="preserve">) </w:t>
      </w:r>
      <w:r w:rsidR="00FB6896" w:rsidRPr="00490BE8">
        <w:t>Diskuse</w:t>
      </w:r>
    </w:p>
    <w:p w:rsidR="00751FB7" w:rsidRPr="00490BE8" w:rsidRDefault="00751FB7" w:rsidP="00FB6896">
      <w:pPr>
        <w:tabs>
          <w:tab w:val="left" w:pos="360"/>
        </w:tabs>
        <w:ind w:left="360"/>
      </w:pPr>
    </w:p>
    <w:p w:rsidR="00CC2445" w:rsidRDefault="00B46EF5" w:rsidP="0065590A">
      <w:r w:rsidRPr="004940D1">
        <w:t xml:space="preserve">1) Ověřovateli dnešního zápisu byli určeni </w:t>
      </w:r>
      <w:r w:rsidR="00CC2445">
        <w:t>Ivana Jeníková</w:t>
      </w:r>
      <w:r w:rsidR="00900463">
        <w:t xml:space="preserve"> a </w:t>
      </w:r>
      <w:r w:rsidR="00CC2445">
        <w:t xml:space="preserve">Luboš Barták </w:t>
      </w:r>
    </w:p>
    <w:p w:rsidR="00D91BEA" w:rsidRPr="004940D1" w:rsidRDefault="00B46EF5" w:rsidP="0065590A">
      <w:proofErr w:type="gramStart"/>
      <w:r w:rsidRPr="004940D1">
        <w:t xml:space="preserve">Pro : </w:t>
      </w:r>
      <w:r w:rsidR="00FB6896" w:rsidRPr="004940D1">
        <w:t xml:space="preserve"> </w:t>
      </w:r>
      <w:r w:rsidR="00490BE8">
        <w:t>6</w:t>
      </w:r>
      <w:r w:rsidRPr="004940D1">
        <w:t xml:space="preserve">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D91BEA" w:rsidRPr="004940D1" w:rsidRDefault="00B46EF5" w:rsidP="0065590A">
      <w:pPr>
        <w:jc w:val="both"/>
        <w:outlineLvl w:val="0"/>
      </w:pPr>
      <w:r w:rsidRPr="004940D1">
        <w:rPr>
          <w:u w:val="single"/>
        </w:rPr>
        <w:t xml:space="preserve">Usnesení č. </w:t>
      </w:r>
      <w:proofErr w:type="gramStart"/>
      <w:r w:rsidR="00490BE8">
        <w:rPr>
          <w:u w:val="single"/>
        </w:rPr>
        <w:t>7</w:t>
      </w:r>
      <w:r w:rsidRPr="004940D1">
        <w:rPr>
          <w:u w:val="single"/>
        </w:rPr>
        <w:t xml:space="preserve">/2020/1 :  </w:t>
      </w:r>
      <w:r w:rsidRPr="004940D1">
        <w:t>zastupitelstvo</w:t>
      </w:r>
      <w:proofErr w:type="gramEnd"/>
      <w:r w:rsidRPr="004940D1">
        <w:t xml:space="preserve"> obce Vestec schvaluje jako ověřovatele dnešního zápisu ze zasedání</w:t>
      </w:r>
      <w:r w:rsidR="00957D17" w:rsidRPr="004940D1">
        <w:t xml:space="preserve"> </w:t>
      </w:r>
      <w:r w:rsidR="00C404A9">
        <w:t xml:space="preserve">                      </w:t>
      </w:r>
      <w:r w:rsidR="00CC2445">
        <w:t>Ivanu Jeníkovou a Luboše Bartáka.</w:t>
      </w:r>
    </w:p>
    <w:p w:rsidR="002760E1" w:rsidRPr="004940D1" w:rsidRDefault="002760E1" w:rsidP="0065590A"/>
    <w:p w:rsidR="00D91BEA" w:rsidRDefault="00B46EF5" w:rsidP="0065590A">
      <w:pPr>
        <w:outlineLvl w:val="0"/>
      </w:pPr>
      <w:r w:rsidRPr="004940D1">
        <w:t xml:space="preserve">2) Schválení programu zasedání dle programu </w:t>
      </w:r>
    </w:p>
    <w:p w:rsidR="00220589" w:rsidRPr="004940D1" w:rsidRDefault="00220589" w:rsidP="0065590A">
      <w:proofErr w:type="gramStart"/>
      <w:r w:rsidRPr="004940D1">
        <w:t xml:space="preserve">Pro :  </w:t>
      </w:r>
      <w:r w:rsidR="00490BE8">
        <w:t>6</w:t>
      </w:r>
      <w:r w:rsidR="00C404A9">
        <w:t xml:space="preserve"> 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A10026" w:rsidRDefault="00220589" w:rsidP="0065590A">
      <w:pPr>
        <w:jc w:val="both"/>
      </w:pPr>
      <w:r w:rsidRPr="004940D1">
        <w:rPr>
          <w:u w:val="single"/>
        </w:rPr>
        <w:t xml:space="preserve">Usnesení č. </w:t>
      </w:r>
      <w:proofErr w:type="gramStart"/>
      <w:r w:rsidR="00490BE8">
        <w:rPr>
          <w:u w:val="single"/>
        </w:rPr>
        <w:t>7</w:t>
      </w:r>
      <w:r w:rsidRPr="004940D1">
        <w:rPr>
          <w:u w:val="single"/>
        </w:rPr>
        <w:t xml:space="preserve">/2020/2 :  </w:t>
      </w:r>
      <w:r w:rsidRPr="004940D1">
        <w:t>zastupitelstvo</w:t>
      </w:r>
      <w:proofErr w:type="gramEnd"/>
      <w:r w:rsidRPr="004940D1">
        <w:t xml:space="preserve"> obce Vestec schvaluje program </w:t>
      </w:r>
      <w:r w:rsidR="00A934C5">
        <w:t>dnešního zasedání.</w:t>
      </w:r>
    </w:p>
    <w:p w:rsidR="00C404A9" w:rsidRPr="004940D1" w:rsidRDefault="00C404A9" w:rsidP="0065590A"/>
    <w:p w:rsidR="00D91BEA" w:rsidRDefault="00B46EF5" w:rsidP="009D2A9A">
      <w:pPr>
        <w:jc w:val="both"/>
      </w:pPr>
      <w:r w:rsidRPr="004940D1">
        <w:t xml:space="preserve">3) Kontrola usnesení ze zasedání </w:t>
      </w:r>
      <w:r w:rsidR="00490BE8">
        <w:t>3</w:t>
      </w:r>
      <w:r w:rsidR="00FB6896" w:rsidRPr="004940D1">
        <w:t>.</w:t>
      </w:r>
      <w:r w:rsidR="004940D1">
        <w:t xml:space="preserve"> </w:t>
      </w:r>
      <w:r w:rsidR="00490BE8">
        <w:t>8</w:t>
      </w:r>
      <w:r w:rsidRPr="004940D1">
        <w:t>.</w:t>
      </w:r>
      <w:r w:rsidR="004940D1">
        <w:t xml:space="preserve"> </w:t>
      </w:r>
      <w:r w:rsidRPr="004940D1">
        <w:t>2020, nikdo nev</w:t>
      </w:r>
      <w:r w:rsidR="004C240C">
        <w:t>z</w:t>
      </w:r>
      <w:r w:rsidRPr="004940D1">
        <w:t>nesl připo</w:t>
      </w:r>
      <w:r w:rsidR="00490BE8">
        <w:t>mínky k zápisu 6</w:t>
      </w:r>
      <w:r w:rsidR="00FB6896" w:rsidRPr="004940D1">
        <w:t>/2020</w:t>
      </w:r>
      <w:r w:rsidR="004940D1">
        <w:t>.</w:t>
      </w:r>
    </w:p>
    <w:p w:rsidR="00490BE8" w:rsidRDefault="00490BE8" w:rsidP="009D2A9A">
      <w:pPr>
        <w:jc w:val="both"/>
      </w:pPr>
    </w:p>
    <w:p w:rsidR="00490BE8" w:rsidRDefault="00490BE8" w:rsidP="009D2A9A">
      <w:pPr>
        <w:jc w:val="both"/>
      </w:pPr>
      <w:r>
        <w:t>4) Došlá pošta</w:t>
      </w:r>
    </w:p>
    <w:p w:rsidR="00490BE8" w:rsidRPr="00490BE8" w:rsidRDefault="00490BE8" w:rsidP="00490BE8">
      <w:r w:rsidRPr="00490BE8">
        <w:t xml:space="preserve">Smlouva č. </w:t>
      </w:r>
      <w:r w:rsidRPr="00490BE8">
        <w:rPr>
          <w:rStyle w:val="FontStyle130"/>
          <w:b w:val="0"/>
        </w:rPr>
        <w:t>O994200056</w:t>
      </w:r>
      <w:r w:rsidRPr="00490BE8">
        <w:rPr>
          <w:rStyle w:val="FontStyle130"/>
        </w:rPr>
        <w:t xml:space="preserve"> </w:t>
      </w:r>
      <w:r w:rsidRPr="00490BE8">
        <w:t xml:space="preserve"> o zřízení VB (přivaděč vodovodu pod Mrlinou  - </w:t>
      </w:r>
      <w:proofErr w:type="spellStart"/>
      <w:r w:rsidRPr="00490BE8">
        <w:t>Havransko</w:t>
      </w:r>
      <w:proofErr w:type="spellEnd"/>
      <w:r w:rsidRPr="00490BE8">
        <w:t>)</w:t>
      </w:r>
    </w:p>
    <w:p w:rsidR="00490BE8" w:rsidRPr="004940D1" w:rsidRDefault="00490BE8" w:rsidP="00490BE8">
      <w:proofErr w:type="gramStart"/>
      <w:r w:rsidRPr="004940D1">
        <w:t xml:space="preserve">Pro :  </w:t>
      </w:r>
      <w:r>
        <w:t xml:space="preserve">6 </w:t>
      </w:r>
      <w:r w:rsidRPr="004940D1">
        <w:t xml:space="preserve">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490BE8" w:rsidRPr="00490BE8" w:rsidRDefault="00490BE8" w:rsidP="00490BE8"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>7</w:t>
      </w:r>
      <w:r w:rsidRPr="004940D1">
        <w:rPr>
          <w:u w:val="single"/>
        </w:rPr>
        <w:t>/2020/</w:t>
      </w:r>
      <w:r>
        <w:rPr>
          <w:u w:val="single"/>
        </w:rPr>
        <w:t>3</w:t>
      </w:r>
      <w:r w:rsidRPr="004940D1">
        <w:rPr>
          <w:u w:val="single"/>
        </w:rPr>
        <w:t xml:space="preserve"> :  </w:t>
      </w:r>
      <w:r w:rsidRPr="004940D1">
        <w:t>zastupitelstv</w:t>
      </w:r>
      <w:r>
        <w:t>o</w:t>
      </w:r>
      <w:proofErr w:type="gramEnd"/>
      <w:r>
        <w:t xml:space="preserve"> obce Vestec schvaluje </w:t>
      </w:r>
      <w:r w:rsidR="00DD2C68">
        <w:t xml:space="preserve">Smlouvu </w:t>
      </w:r>
      <w:r w:rsidRPr="00490BE8">
        <w:t xml:space="preserve"> č. </w:t>
      </w:r>
      <w:r w:rsidRPr="00490BE8">
        <w:rPr>
          <w:rStyle w:val="FontStyle130"/>
          <w:b w:val="0"/>
        </w:rPr>
        <w:t>O994200056</w:t>
      </w:r>
      <w:r w:rsidRPr="00490BE8">
        <w:rPr>
          <w:rStyle w:val="FontStyle130"/>
        </w:rPr>
        <w:t xml:space="preserve"> </w:t>
      </w:r>
      <w:r w:rsidRPr="00490BE8">
        <w:t xml:space="preserve"> o zřízení VB (přivaděč vodovodu pod Mrlinou  - </w:t>
      </w:r>
      <w:proofErr w:type="spellStart"/>
      <w:r w:rsidRPr="00490BE8">
        <w:t>Havransko</w:t>
      </w:r>
      <w:proofErr w:type="spellEnd"/>
      <w:r w:rsidRPr="00490BE8">
        <w:t>)</w:t>
      </w:r>
      <w:r w:rsidR="00DD2C68">
        <w:t>.</w:t>
      </w:r>
    </w:p>
    <w:p w:rsidR="00490BE8" w:rsidRDefault="00490BE8" w:rsidP="00490BE8">
      <w:pPr>
        <w:jc w:val="both"/>
      </w:pPr>
    </w:p>
    <w:p w:rsidR="00490BE8" w:rsidRDefault="00490BE8" w:rsidP="00490BE8">
      <w:pPr>
        <w:jc w:val="both"/>
      </w:pPr>
      <w:r>
        <w:t>5)Organizační</w:t>
      </w:r>
    </w:p>
    <w:p w:rsidR="003A16C8" w:rsidRDefault="003A16C8" w:rsidP="0065590A">
      <w:pPr>
        <w:jc w:val="both"/>
      </w:pPr>
      <w:r>
        <w:t>Vyhodnocení výběrového řízení</w:t>
      </w:r>
      <w:r w:rsidR="00DD2C68">
        <w:t xml:space="preserve"> </w:t>
      </w:r>
      <w:r w:rsidR="00DD2C68" w:rsidRPr="00490BE8">
        <w:t xml:space="preserve">„Novostavba  garáží  </w:t>
      </w:r>
      <w:proofErr w:type="spellStart"/>
      <w:proofErr w:type="gramStart"/>
      <w:r w:rsidR="00DD2C68" w:rsidRPr="00490BE8">
        <w:t>p.č</w:t>
      </w:r>
      <w:proofErr w:type="spellEnd"/>
      <w:r w:rsidR="00DD2C68" w:rsidRPr="00490BE8">
        <w:t>.</w:t>
      </w:r>
      <w:proofErr w:type="gramEnd"/>
      <w:r w:rsidR="00DD2C68" w:rsidRPr="00490BE8">
        <w:t xml:space="preserve"> 8/2 na základovou desku“</w:t>
      </w:r>
    </w:p>
    <w:p w:rsidR="00587D91" w:rsidRDefault="00EE7B51" w:rsidP="0065590A">
      <w:pPr>
        <w:jc w:val="both"/>
      </w:pPr>
      <w:r>
        <w:t>Výzva byla řádně zveřejněna na portálu zadavatele a zároveň byl</w:t>
      </w:r>
      <w:r w:rsidR="00DD2C68">
        <w:t>o osloveno 5 uchazečů</w:t>
      </w:r>
      <w:r>
        <w:t xml:space="preserve">. Výběrová </w:t>
      </w:r>
      <w:proofErr w:type="gramStart"/>
      <w:r>
        <w:t>komise  hodnotila</w:t>
      </w:r>
      <w:proofErr w:type="gramEnd"/>
      <w:r>
        <w:t xml:space="preserve"> 3 došlé na</w:t>
      </w:r>
      <w:r w:rsidR="00C621E5">
        <w:t xml:space="preserve">bídky. </w:t>
      </w:r>
      <w:r w:rsidR="00DD2C68">
        <w:t>Jako cenově nejvýhodnější byla nabídka od firmy PEMI stavební a obchodní společnost s.r.o. za cenu 3</w:t>
      </w:r>
      <w:r w:rsidR="00A934C5">
        <w:t>.</w:t>
      </w:r>
      <w:r w:rsidR="00DD2C68">
        <w:t>000</w:t>
      </w:r>
      <w:r w:rsidR="00A934C5">
        <w:t>.</w:t>
      </w:r>
      <w:r w:rsidR="00DD2C68">
        <w:t>687,30</w:t>
      </w:r>
      <w:r w:rsidR="00A93FD6">
        <w:t xml:space="preserve"> Kč včetně DPH a pověřuje starostu k podpisu smlouvy o dílo.</w:t>
      </w:r>
    </w:p>
    <w:p w:rsidR="00587D91" w:rsidRPr="004940D1" w:rsidRDefault="00587D91" w:rsidP="00587D91">
      <w:pPr>
        <w:jc w:val="both"/>
      </w:pPr>
      <w:proofErr w:type="gramStart"/>
      <w:r w:rsidRPr="004940D1">
        <w:t xml:space="preserve">Pro :   </w:t>
      </w:r>
      <w:r>
        <w:t xml:space="preserve"> </w:t>
      </w:r>
      <w:r w:rsidR="00A93FD6">
        <w:t>6</w:t>
      </w:r>
      <w:r w:rsidRPr="004940D1">
        <w:t xml:space="preserve">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587D91" w:rsidRDefault="00587D91" w:rsidP="00587D91">
      <w:r w:rsidRPr="004940D1">
        <w:rPr>
          <w:u w:val="single"/>
        </w:rPr>
        <w:t xml:space="preserve">Usnesení č. </w:t>
      </w:r>
      <w:proofErr w:type="gramStart"/>
      <w:r w:rsidR="00A93FD6">
        <w:rPr>
          <w:u w:val="single"/>
        </w:rPr>
        <w:t>7</w:t>
      </w:r>
      <w:r w:rsidR="0054651C">
        <w:rPr>
          <w:u w:val="single"/>
        </w:rPr>
        <w:t>/2020/</w:t>
      </w:r>
      <w:r w:rsidR="000E5A54">
        <w:rPr>
          <w:u w:val="single"/>
        </w:rPr>
        <w:t>4</w:t>
      </w:r>
      <w:r>
        <w:rPr>
          <w:u w:val="single"/>
        </w:rPr>
        <w:t xml:space="preserve">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 schvaluje</w:t>
      </w:r>
      <w:r w:rsidR="001F5291">
        <w:t xml:space="preserve"> </w:t>
      </w:r>
      <w:r w:rsidR="0065590A">
        <w:t>výběrové řízení „</w:t>
      </w:r>
      <w:r w:rsidR="00A93FD6" w:rsidRPr="00490BE8">
        <w:t xml:space="preserve">Novostavba  garáží  </w:t>
      </w:r>
      <w:proofErr w:type="spellStart"/>
      <w:r w:rsidR="00A93FD6" w:rsidRPr="00490BE8">
        <w:t>p.č</w:t>
      </w:r>
      <w:proofErr w:type="spellEnd"/>
      <w:r w:rsidR="00A93FD6" w:rsidRPr="00490BE8">
        <w:t xml:space="preserve">. 8/2 na </w:t>
      </w:r>
      <w:r w:rsidR="00A93FD6">
        <w:t>základovou desku</w:t>
      </w:r>
      <w:r w:rsidR="0065590A">
        <w:t xml:space="preserve">“. </w:t>
      </w:r>
      <w:r w:rsidR="00F154E2">
        <w:t xml:space="preserve"> Zhotovitelem bude </w:t>
      </w:r>
      <w:r w:rsidR="00A93FD6">
        <w:t>firma PEMI stavební a obchodní společnost s.r.o. za cenu 3</w:t>
      </w:r>
      <w:r w:rsidR="00A934C5">
        <w:t>.</w:t>
      </w:r>
      <w:r w:rsidR="00A93FD6">
        <w:t>000</w:t>
      </w:r>
      <w:r w:rsidR="00A934C5">
        <w:t>.</w:t>
      </w:r>
      <w:r w:rsidR="00A93FD6">
        <w:t>687,30 Kč včetně DPH a pověřuje starostu k podpisu smlouvy o dílo.</w:t>
      </w:r>
    </w:p>
    <w:p w:rsidR="0065590A" w:rsidRDefault="0065590A" w:rsidP="00587D91"/>
    <w:p w:rsidR="000E5A54" w:rsidRPr="009A4B66" w:rsidRDefault="009A4B66" w:rsidP="000E5A54">
      <w:r>
        <w:rPr>
          <w:color w:val="000000"/>
        </w:rPr>
        <w:t>Zadá</w:t>
      </w:r>
      <w:r w:rsidRPr="009A4B66">
        <w:rPr>
          <w:color w:val="000000"/>
        </w:rPr>
        <w:t>vací dokumentace</w:t>
      </w:r>
      <w:r w:rsidRPr="00490BE8">
        <w:t xml:space="preserve"> </w:t>
      </w:r>
      <w:r>
        <w:t>- v</w:t>
      </w:r>
      <w:r w:rsidR="000E5A54" w:rsidRPr="00490BE8">
        <w:t xml:space="preserve">ýzva k podání nabídky </w:t>
      </w:r>
      <w:r w:rsidR="000E5A54" w:rsidRPr="000E5A54">
        <w:rPr>
          <w:color w:val="000000"/>
        </w:rPr>
        <w:t>„</w:t>
      </w:r>
      <w:r w:rsidR="000E5A54" w:rsidRPr="00490BE8">
        <w:t>PRVKY AKTIVNÍHO A PASIVNÍHO ODPOČINKU, VESTEC</w:t>
      </w:r>
      <w:r>
        <w:rPr>
          <w:i/>
          <w:color w:val="000000"/>
        </w:rPr>
        <w:t>“</w:t>
      </w:r>
      <w:bookmarkStart w:id="0" w:name="_GoBack"/>
      <w:bookmarkEnd w:id="0"/>
    </w:p>
    <w:p w:rsidR="000E5A54" w:rsidRPr="004940D1" w:rsidRDefault="000E5A54" w:rsidP="000E5A54">
      <w:pPr>
        <w:jc w:val="both"/>
      </w:pPr>
      <w:proofErr w:type="gramStart"/>
      <w:r w:rsidRPr="004940D1">
        <w:t xml:space="preserve">Pro :   </w:t>
      </w:r>
      <w:r>
        <w:t xml:space="preserve"> 6</w:t>
      </w:r>
      <w:r w:rsidRPr="004940D1">
        <w:t xml:space="preserve">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6A20EC" w:rsidRDefault="000E5A54" w:rsidP="000E5A54">
      <w:pPr>
        <w:jc w:val="both"/>
        <w:rPr>
          <w:i/>
          <w:color w:val="000000"/>
        </w:rPr>
      </w:pPr>
      <w:r w:rsidRPr="004940D1">
        <w:rPr>
          <w:u w:val="single"/>
        </w:rPr>
        <w:t xml:space="preserve">Usnesení č. </w:t>
      </w:r>
      <w:proofErr w:type="gramStart"/>
      <w:r>
        <w:rPr>
          <w:u w:val="single"/>
        </w:rPr>
        <w:t xml:space="preserve">7/2020/5 </w:t>
      </w:r>
      <w:r w:rsidRPr="004940D1">
        <w:rPr>
          <w:u w:val="single"/>
        </w:rPr>
        <w:t xml:space="preserve"> :  </w:t>
      </w:r>
      <w:r w:rsidRPr="004940D1">
        <w:t>zast</w:t>
      </w:r>
      <w:r>
        <w:t>upitelstvo</w:t>
      </w:r>
      <w:proofErr w:type="gramEnd"/>
      <w:r>
        <w:t xml:space="preserve"> obce Vestec  schvaluje </w:t>
      </w:r>
      <w:r w:rsidR="009A4B66">
        <w:t>zadávací dokumentaci -</w:t>
      </w:r>
      <w:r>
        <w:t xml:space="preserve">výzvu </w:t>
      </w:r>
      <w:r w:rsidRPr="00490BE8">
        <w:t xml:space="preserve">k podání nabídky </w:t>
      </w:r>
      <w:r w:rsidRPr="000E5A54">
        <w:rPr>
          <w:color w:val="000000"/>
        </w:rPr>
        <w:t>„</w:t>
      </w:r>
      <w:r w:rsidRPr="00490BE8">
        <w:t>PRVKY AKTIVNÍHO A PASIVNÍHO ODPOČINKU, VESTEC</w:t>
      </w:r>
      <w:r w:rsidRPr="000E5A54">
        <w:rPr>
          <w:i/>
          <w:color w:val="000000"/>
        </w:rPr>
        <w:t>“</w:t>
      </w:r>
    </w:p>
    <w:p w:rsidR="00550491" w:rsidRPr="00490BE8" w:rsidRDefault="00550491" w:rsidP="00A934C5">
      <w:pPr>
        <w:jc w:val="both"/>
      </w:pPr>
      <w:r w:rsidRPr="00550491">
        <w:rPr>
          <w:color w:val="000000"/>
        </w:rPr>
        <w:lastRenderedPageBreak/>
        <w:t>Stavební dozor garáže (vyhodnocení)</w:t>
      </w:r>
      <w:r>
        <w:rPr>
          <w:color w:val="000000"/>
        </w:rPr>
        <w:t xml:space="preserve"> – </w:t>
      </w:r>
      <w:r w:rsidR="00D90F65">
        <w:rPr>
          <w:color w:val="000000"/>
        </w:rPr>
        <w:t xml:space="preserve">obdrželi jsme 2 nabídky. </w:t>
      </w:r>
      <w:r w:rsidR="000A22F9">
        <w:rPr>
          <w:color w:val="000000"/>
        </w:rPr>
        <w:t xml:space="preserve"> Žádná z nabídek nebude zatím akceptována, budeme pokračovat v</w:t>
      </w:r>
      <w:r w:rsidR="00A934C5">
        <w:rPr>
          <w:color w:val="000000"/>
        </w:rPr>
        <w:t> </w:t>
      </w:r>
      <w:r w:rsidR="000A22F9">
        <w:rPr>
          <w:color w:val="000000"/>
        </w:rPr>
        <w:t>poptávce</w:t>
      </w:r>
      <w:r w:rsidR="00A934C5">
        <w:rPr>
          <w:color w:val="000000"/>
        </w:rPr>
        <w:t xml:space="preserve"> na stavební dozor stavby garáží </w:t>
      </w:r>
      <w:r w:rsidR="000A22F9">
        <w:rPr>
          <w:color w:val="000000"/>
        </w:rPr>
        <w:t>tak, aby se</w:t>
      </w:r>
      <w:r w:rsidR="00A934C5">
        <w:rPr>
          <w:color w:val="000000"/>
        </w:rPr>
        <w:t xml:space="preserve"> o něm</w:t>
      </w:r>
      <w:r w:rsidR="000A22F9">
        <w:rPr>
          <w:color w:val="000000"/>
        </w:rPr>
        <w:t xml:space="preserve"> rozhodlo do zahájení stavby.</w:t>
      </w:r>
      <w:r w:rsidR="00D90F65">
        <w:rPr>
          <w:color w:val="000000"/>
        </w:rPr>
        <w:t xml:space="preserve"> </w:t>
      </w:r>
    </w:p>
    <w:p w:rsidR="000E5A54" w:rsidRDefault="000E5A54" w:rsidP="00A934C5">
      <w:pPr>
        <w:jc w:val="both"/>
        <w:rPr>
          <w:iCs/>
        </w:rPr>
      </w:pPr>
    </w:p>
    <w:p w:rsidR="006A20EC" w:rsidRDefault="008133CD" w:rsidP="00A934C5">
      <w:pPr>
        <w:jc w:val="both"/>
        <w:rPr>
          <w:iCs/>
        </w:rPr>
      </w:pPr>
      <w:r>
        <w:rPr>
          <w:iCs/>
        </w:rPr>
        <w:t>6)Diskuse</w:t>
      </w:r>
    </w:p>
    <w:p w:rsidR="008133CD" w:rsidRDefault="008133CD" w:rsidP="00A934C5">
      <w:pPr>
        <w:jc w:val="both"/>
        <w:rPr>
          <w:iCs/>
        </w:rPr>
      </w:pPr>
      <w:r>
        <w:rPr>
          <w:iCs/>
        </w:rPr>
        <w:t>Předloženy byly nabídky na rozvod vody a elektřiny v hasičské zbrojnici – ty budou aktualizovány a rozeslány všem zastupitelům k posouzení. Na příštím zasedání budou vyhodnoceny.</w:t>
      </w:r>
    </w:p>
    <w:p w:rsidR="008133CD" w:rsidRDefault="008133CD" w:rsidP="008133CD">
      <w:pPr>
        <w:jc w:val="both"/>
        <w:rPr>
          <w:iCs/>
        </w:rPr>
      </w:pPr>
    </w:p>
    <w:p w:rsidR="008133CD" w:rsidRDefault="008133CD" w:rsidP="008133CD">
      <w:pPr>
        <w:jc w:val="both"/>
        <w:rPr>
          <w:iCs/>
        </w:rPr>
      </w:pPr>
    </w:p>
    <w:p w:rsidR="008133CD" w:rsidRDefault="008133CD" w:rsidP="008133CD">
      <w:pPr>
        <w:jc w:val="both"/>
        <w:rPr>
          <w:iCs/>
        </w:rPr>
      </w:pPr>
    </w:p>
    <w:p w:rsidR="008133CD" w:rsidRPr="008133CD" w:rsidRDefault="008133CD" w:rsidP="008133CD">
      <w:pPr>
        <w:jc w:val="both"/>
        <w:rPr>
          <w:iCs/>
        </w:rPr>
      </w:pPr>
    </w:p>
    <w:p w:rsidR="006A20EC" w:rsidRDefault="006A20EC" w:rsidP="00840D74">
      <w:pPr>
        <w:jc w:val="both"/>
        <w:rPr>
          <w:iCs/>
        </w:rPr>
      </w:pPr>
    </w:p>
    <w:p w:rsidR="006A20EC" w:rsidRDefault="006A20EC" w:rsidP="00492417">
      <w:pPr>
        <w:jc w:val="both"/>
        <w:rPr>
          <w:iCs/>
        </w:rPr>
      </w:pPr>
    </w:p>
    <w:p w:rsidR="00023D24" w:rsidRPr="00492417" w:rsidRDefault="00023D24" w:rsidP="00492417">
      <w:pPr>
        <w:jc w:val="both"/>
        <w:rPr>
          <w:iCs/>
        </w:rPr>
      </w:pPr>
    </w:p>
    <w:p w:rsidR="0098088D" w:rsidRPr="00614C98" w:rsidRDefault="0098088D" w:rsidP="00614C98">
      <w:pPr>
        <w:jc w:val="both"/>
        <w:rPr>
          <w:iCs/>
        </w:rPr>
      </w:pP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sz w:val="24"/>
          <w:szCs w:val="24"/>
        </w:rPr>
      </w:pP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  <w:r w:rsidRPr="00614C98">
        <w:rPr>
          <w:iCs/>
          <w:sz w:val="24"/>
          <w:szCs w:val="24"/>
        </w:rPr>
        <w:tab/>
        <w:t>..............................................</w:t>
      </w:r>
    </w:p>
    <w:p w:rsidR="00D91BEA" w:rsidRPr="00614C98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sz w:val="24"/>
          <w:szCs w:val="24"/>
        </w:rPr>
      </w:pPr>
      <w:r w:rsidRPr="004A57A9">
        <w:rPr>
          <w:i/>
          <w:iCs/>
          <w:sz w:val="24"/>
          <w:szCs w:val="24"/>
        </w:rPr>
        <w:t xml:space="preserve">       </w:t>
      </w:r>
      <w:r w:rsidR="00A80B09">
        <w:rPr>
          <w:i/>
          <w:iCs/>
          <w:sz w:val="24"/>
          <w:szCs w:val="24"/>
        </w:rPr>
        <w:t xml:space="preserve"> </w:t>
      </w:r>
      <w:r w:rsidRPr="004A57A9">
        <w:rPr>
          <w:i/>
          <w:iCs/>
          <w:sz w:val="24"/>
          <w:szCs w:val="24"/>
        </w:rPr>
        <w:t xml:space="preserve">    </w:t>
      </w:r>
      <w:r w:rsidR="000E5A54">
        <w:rPr>
          <w:i/>
          <w:iCs/>
          <w:sz w:val="24"/>
          <w:szCs w:val="24"/>
        </w:rPr>
        <w:t xml:space="preserve">Ivana </w:t>
      </w:r>
      <w:proofErr w:type="gramStart"/>
      <w:r w:rsidR="000E5A54">
        <w:rPr>
          <w:i/>
          <w:iCs/>
          <w:sz w:val="24"/>
          <w:szCs w:val="24"/>
        </w:rPr>
        <w:t>Jeníková</w:t>
      </w:r>
      <w:r w:rsidR="00A80B09">
        <w:rPr>
          <w:i/>
          <w:iCs/>
          <w:sz w:val="24"/>
          <w:szCs w:val="24"/>
        </w:rPr>
        <w:t xml:space="preserve">                                     </w:t>
      </w:r>
      <w:r w:rsidR="00C404A9">
        <w:rPr>
          <w:i/>
          <w:iCs/>
          <w:sz w:val="24"/>
          <w:szCs w:val="24"/>
        </w:rPr>
        <w:t xml:space="preserve">  </w:t>
      </w:r>
      <w:r w:rsidR="000E5A54">
        <w:rPr>
          <w:i/>
          <w:iCs/>
          <w:sz w:val="24"/>
          <w:szCs w:val="24"/>
        </w:rPr>
        <w:t>Luboš</w:t>
      </w:r>
      <w:proofErr w:type="gramEnd"/>
      <w:r w:rsidR="000E5A54">
        <w:rPr>
          <w:i/>
          <w:iCs/>
          <w:sz w:val="24"/>
          <w:szCs w:val="24"/>
        </w:rPr>
        <w:t xml:space="preserve"> Barták  </w:t>
      </w:r>
      <w:r w:rsidR="00C404A9">
        <w:rPr>
          <w:i/>
          <w:iCs/>
          <w:sz w:val="24"/>
          <w:szCs w:val="24"/>
        </w:rPr>
        <w:t xml:space="preserve">      </w:t>
      </w:r>
      <w:r w:rsidR="004A57A9">
        <w:rPr>
          <w:iCs/>
          <w:sz w:val="24"/>
          <w:szCs w:val="24"/>
        </w:rPr>
        <w:t xml:space="preserve">                      </w:t>
      </w:r>
      <w:r w:rsidRPr="00614C98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</w:t>
      </w:r>
      <w:r w:rsidR="00C404A9">
        <w:rPr>
          <w:i/>
          <w:iCs/>
        </w:rPr>
        <w:t xml:space="preserve">       </w:t>
      </w:r>
      <w:r w:rsidRPr="004940D1">
        <w:rPr>
          <w:i/>
          <w:iCs/>
        </w:rPr>
        <w:t xml:space="preserve">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altName w:val="Aria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altName w:val="Wingdings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4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8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0"/>
  </w:num>
  <w:num w:numId="5">
    <w:abstractNumId w:val="6"/>
  </w:num>
  <w:num w:numId="6">
    <w:abstractNumId w:val="2"/>
  </w:num>
  <w:num w:numId="7">
    <w:abstractNumId w:val="9"/>
  </w:num>
  <w:num w:numId="8">
    <w:abstractNumId w:val="5"/>
  </w:num>
  <w:num w:numId="9">
    <w:abstractNumId w:val="11"/>
  </w:num>
  <w:num w:numId="10">
    <w:abstractNumId w:val="4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4DA"/>
    <w:rsid w:val="00017976"/>
    <w:rsid w:val="00020FBC"/>
    <w:rsid w:val="00023D24"/>
    <w:rsid w:val="00034C0A"/>
    <w:rsid w:val="000401E7"/>
    <w:rsid w:val="00056F20"/>
    <w:rsid w:val="00065620"/>
    <w:rsid w:val="00066D9F"/>
    <w:rsid w:val="000762BF"/>
    <w:rsid w:val="000819AD"/>
    <w:rsid w:val="000820B2"/>
    <w:rsid w:val="00093801"/>
    <w:rsid w:val="00095F28"/>
    <w:rsid w:val="000A12CB"/>
    <w:rsid w:val="000A22F9"/>
    <w:rsid w:val="000B572B"/>
    <w:rsid w:val="000C49CB"/>
    <w:rsid w:val="000E1142"/>
    <w:rsid w:val="000E21C2"/>
    <w:rsid w:val="000E37B7"/>
    <w:rsid w:val="000E5A54"/>
    <w:rsid w:val="000F33F6"/>
    <w:rsid w:val="001021BA"/>
    <w:rsid w:val="00103814"/>
    <w:rsid w:val="001330B8"/>
    <w:rsid w:val="0013612B"/>
    <w:rsid w:val="00141D85"/>
    <w:rsid w:val="00147794"/>
    <w:rsid w:val="001656A9"/>
    <w:rsid w:val="001679A1"/>
    <w:rsid w:val="00175841"/>
    <w:rsid w:val="00176AB0"/>
    <w:rsid w:val="00182871"/>
    <w:rsid w:val="001865E5"/>
    <w:rsid w:val="001A2A03"/>
    <w:rsid w:val="001B356B"/>
    <w:rsid w:val="001C00FF"/>
    <w:rsid w:val="001D1CB9"/>
    <w:rsid w:val="001D3D4A"/>
    <w:rsid w:val="001D64A3"/>
    <w:rsid w:val="001E0D81"/>
    <w:rsid w:val="001E7D83"/>
    <w:rsid w:val="001F03DC"/>
    <w:rsid w:val="001F5291"/>
    <w:rsid w:val="001F54F5"/>
    <w:rsid w:val="00214787"/>
    <w:rsid w:val="00220589"/>
    <w:rsid w:val="00227506"/>
    <w:rsid w:val="00233140"/>
    <w:rsid w:val="0024062F"/>
    <w:rsid w:val="0024403E"/>
    <w:rsid w:val="002477E8"/>
    <w:rsid w:val="00250377"/>
    <w:rsid w:val="00255D30"/>
    <w:rsid w:val="002760E1"/>
    <w:rsid w:val="002800A7"/>
    <w:rsid w:val="00281E42"/>
    <w:rsid w:val="0028203A"/>
    <w:rsid w:val="00282737"/>
    <w:rsid w:val="0028740C"/>
    <w:rsid w:val="00287538"/>
    <w:rsid w:val="0029184B"/>
    <w:rsid w:val="00293298"/>
    <w:rsid w:val="002B3F84"/>
    <w:rsid w:val="002B408C"/>
    <w:rsid w:val="002C17DD"/>
    <w:rsid w:val="002C58CF"/>
    <w:rsid w:val="002D4485"/>
    <w:rsid w:val="002D5386"/>
    <w:rsid w:val="002E20E1"/>
    <w:rsid w:val="002E6014"/>
    <w:rsid w:val="002F2641"/>
    <w:rsid w:val="002F4209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7AD5"/>
    <w:rsid w:val="00387240"/>
    <w:rsid w:val="00394801"/>
    <w:rsid w:val="003A16C8"/>
    <w:rsid w:val="003A39C7"/>
    <w:rsid w:val="003B741E"/>
    <w:rsid w:val="003C2DE4"/>
    <w:rsid w:val="003C41A6"/>
    <w:rsid w:val="003C6A70"/>
    <w:rsid w:val="003C7567"/>
    <w:rsid w:val="003F57F9"/>
    <w:rsid w:val="00403FFF"/>
    <w:rsid w:val="004102DD"/>
    <w:rsid w:val="0042312C"/>
    <w:rsid w:val="00437CD3"/>
    <w:rsid w:val="00454F85"/>
    <w:rsid w:val="00456B0B"/>
    <w:rsid w:val="00461F48"/>
    <w:rsid w:val="00464E5C"/>
    <w:rsid w:val="00470207"/>
    <w:rsid w:val="00471EE7"/>
    <w:rsid w:val="0047484B"/>
    <w:rsid w:val="004801CC"/>
    <w:rsid w:val="00481EC9"/>
    <w:rsid w:val="0048209C"/>
    <w:rsid w:val="00490BE8"/>
    <w:rsid w:val="00492417"/>
    <w:rsid w:val="004940D1"/>
    <w:rsid w:val="004965D4"/>
    <w:rsid w:val="00497B05"/>
    <w:rsid w:val="00497ED5"/>
    <w:rsid w:val="004A57A9"/>
    <w:rsid w:val="004A7F59"/>
    <w:rsid w:val="004B67D1"/>
    <w:rsid w:val="004C150E"/>
    <w:rsid w:val="004C240C"/>
    <w:rsid w:val="004D7824"/>
    <w:rsid w:val="004E3349"/>
    <w:rsid w:val="004E5FD3"/>
    <w:rsid w:val="004F0A1E"/>
    <w:rsid w:val="004F2F06"/>
    <w:rsid w:val="00507906"/>
    <w:rsid w:val="00517C13"/>
    <w:rsid w:val="00517ED2"/>
    <w:rsid w:val="00523B29"/>
    <w:rsid w:val="005278EE"/>
    <w:rsid w:val="0054651C"/>
    <w:rsid w:val="00550491"/>
    <w:rsid w:val="005652FC"/>
    <w:rsid w:val="005734A9"/>
    <w:rsid w:val="005829BF"/>
    <w:rsid w:val="00587D1E"/>
    <w:rsid w:val="00587D91"/>
    <w:rsid w:val="005946C5"/>
    <w:rsid w:val="00595DDD"/>
    <w:rsid w:val="005A10F7"/>
    <w:rsid w:val="005B3D84"/>
    <w:rsid w:val="005B6165"/>
    <w:rsid w:val="005C7662"/>
    <w:rsid w:val="005F3BB5"/>
    <w:rsid w:val="005F5D78"/>
    <w:rsid w:val="00604AC9"/>
    <w:rsid w:val="00614C98"/>
    <w:rsid w:val="0061735E"/>
    <w:rsid w:val="006220C8"/>
    <w:rsid w:val="00652B1B"/>
    <w:rsid w:val="006531F0"/>
    <w:rsid w:val="006547A4"/>
    <w:rsid w:val="0065590A"/>
    <w:rsid w:val="00663C6C"/>
    <w:rsid w:val="00677FE4"/>
    <w:rsid w:val="006902F7"/>
    <w:rsid w:val="00692853"/>
    <w:rsid w:val="00694E08"/>
    <w:rsid w:val="006A0421"/>
    <w:rsid w:val="006A20EC"/>
    <w:rsid w:val="006A2119"/>
    <w:rsid w:val="006B73DA"/>
    <w:rsid w:val="006D48BE"/>
    <w:rsid w:val="006D5E35"/>
    <w:rsid w:val="006D5E6E"/>
    <w:rsid w:val="006E0338"/>
    <w:rsid w:val="006F018B"/>
    <w:rsid w:val="006F157C"/>
    <w:rsid w:val="006F49F7"/>
    <w:rsid w:val="007037C6"/>
    <w:rsid w:val="00705FE4"/>
    <w:rsid w:val="00706C26"/>
    <w:rsid w:val="00706CA6"/>
    <w:rsid w:val="00734C58"/>
    <w:rsid w:val="0074295C"/>
    <w:rsid w:val="00751FB7"/>
    <w:rsid w:val="00752114"/>
    <w:rsid w:val="00755CC1"/>
    <w:rsid w:val="0077043F"/>
    <w:rsid w:val="0079007F"/>
    <w:rsid w:val="007A023F"/>
    <w:rsid w:val="007B160C"/>
    <w:rsid w:val="007D1C22"/>
    <w:rsid w:val="007D47A4"/>
    <w:rsid w:val="007E281C"/>
    <w:rsid w:val="007E4018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8287F"/>
    <w:rsid w:val="008947AD"/>
    <w:rsid w:val="008952A5"/>
    <w:rsid w:val="008C5010"/>
    <w:rsid w:val="008C6A83"/>
    <w:rsid w:val="008C7E2B"/>
    <w:rsid w:val="008F42B4"/>
    <w:rsid w:val="008F45AA"/>
    <w:rsid w:val="00900463"/>
    <w:rsid w:val="00932400"/>
    <w:rsid w:val="00935E76"/>
    <w:rsid w:val="00936486"/>
    <w:rsid w:val="00957D17"/>
    <w:rsid w:val="0098088D"/>
    <w:rsid w:val="009A08A2"/>
    <w:rsid w:val="009A4B66"/>
    <w:rsid w:val="009A746B"/>
    <w:rsid w:val="009D12AD"/>
    <w:rsid w:val="009D2A9A"/>
    <w:rsid w:val="009E4FC9"/>
    <w:rsid w:val="009F5C83"/>
    <w:rsid w:val="009F604B"/>
    <w:rsid w:val="00A030D6"/>
    <w:rsid w:val="00A060FC"/>
    <w:rsid w:val="00A10026"/>
    <w:rsid w:val="00A16B6F"/>
    <w:rsid w:val="00A310C0"/>
    <w:rsid w:val="00A337A7"/>
    <w:rsid w:val="00A37E7D"/>
    <w:rsid w:val="00A4413B"/>
    <w:rsid w:val="00A4494C"/>
    <w:rsid w:val="00A51281"/>
    <w:rsid w:val="00A53F8C"/>
    <w:rsid w:val="00A64CCF"/>
    <w:rsid w:val="00A66B4C"/>
    <w:rsid w:val="00A80717"/>
    <w:rsid w:val="00A808F3"/>
    <w:rsid w:val="00A80B09"/>
    <w:rsid w:val="00A83C70"/>
    <w:rsid w:val="00A934C5"/>
    <w:rsid w:val="00A93FD6"/>
    <w:rsid w:val="00A97EAA"/>
    <w:rsid w:val="00AA2148"/>
    <w:rsid w:val="00AA2DDD"/>
    <w:rsid w:val="00AA664B"/>
    <w:rsid w:val="00AA6E4F"/>
    <w:rsid w:val="00AB1BD7"/>
    <w:rsid w:val="00AB577A"/>
    <w:rsid w:val="00AB63DC"/>
    <w:rsid w:val="00AC353F"/>
    <w:rsid w:val="00AC5DF3"/>
    <w:rsid w:val="00AD2346"/>
    <w:rsid w:val="00AE5122"/>
    <w:rsid w:val="00AF305A"/>
    <w:rsid w:val="00AF4E31"/>
    <w:rsid w:val="00B02044"/>
    <w:rsid w:val="00B064CF"/>
    <w:rsid w:val="00B1125B"/>
    <w:rsid w:val="00B23D41"/>
    <w:rsid w:val="00B250E3"/>
    <w:rsid w:val="00B43DBE"/>
    <w:rsid w:val="00B45216"/>
    <w:rsid w:val="00B46EF5"/>
    <w:rsid w:val="00B63DB7"/>
    <w:rsid w:val="00B7137D"/>
    <w:rsid w:val="00B717D6"/>
    <w:rsid w:val="00B80191"/>
    <w:rsid w:val="00B83D51"/>
    <w:rsid w:val="00B94BC7"/>
    <w:rsid w:val="00BC0BFC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5135A"/>
    <w:rsid w:val="00C53534"/>
    <w:rsid w:val="00C561CE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D7452"/>
    <w:rsid w:val="00CE37FB"/>
    <w:rsid w:val="00D0515B"/>
    <w:rsid w:val="00D05EFA"/>
    <w:rsid w:val="00D22196"/>
    <w:rsid w:val="00D45B0A"/>
    <w:rsid w:val="00D4783D"/>
    <w:rsid w:val="00D56310"/>
    <w:rsid w:val="00D61203"/>
    <w:rsid w:val="00D64C35"/>
    <w:rsid w:val="00D671F1"/>
    <w:rsid w:val="00D73BC3"/>
    <w:rsid w:val="00D74905"/>
    <w:rsid w:val="00D9010A"/>
    <w:rsid w:val="00D90F65"/>
    <w:rsid w:val="00D91BEA"/>
    <w:rsid w:val="00D924A6"/>
    <w:rsid w:val="00D965A9"/>
    <w:rsid w:val="00DA0267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DF6"/>
    <w:rsid w:val="00E12DD1"/>
    <w:rsid w:val="00E171EE"/>
    <w:rsid w:val="00E300EC"/>
    <w:rsid w:val="00E524D4"/>
    <w:rsid w:val="00E54A99"/>
    <w:rsid w:val="00E91543"/>
    <w:rsid w:val="00E94D63"/>
    <w:rsid w:val="00EA5267"/>
    <w:rsid w:val="00EC7773"/>
    <w:rsid w:val="00ED3EBE"/>
    <w:rsid w:val="00ED61BC"/>
    <w:rsid w:val="00EE7993"/>
    <w:rsid w:val="00EE7B51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51CFA"/>
    <w:rsid w:val="00F53BB3"/>
    <w:rsid w:val="00F700DA"/>
    <w:rsid w:val="00F84681"/>
    <w:rsid w:val="00F93E9E"/>
    <w:rsid w:val="00F958F3"/>
    <w:rsid w:val="00FA014C"/>
    <w:rsid w:val="00FA4F31"/>
    <w:rsid w:val="00FB1785"/>
    <w:rsid w:val="00FB6896"/>
    <w:rsid w:val="00FC2C32"/>
    <w:rsid w:val="00FD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23</Words>
  <Characters>3089</Characters>
  <Application>Microsoft Office Word</Application>
  <DocSecurity>0</DocSecurity>
  <Lines>25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3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15</cp:revision>
  <cp:lastPrinted>2020-05-19T09:16:00Z</cp:lastPrinted>
  <dcterms:created xsi:type="dcterms:W3CDTF">2020-08-13T09:05:00Z</dcterms:created>
  <dcterms:modified xsi:type="dcterms:W3CDTF">2020-08-27T10:0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